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B2B8E" w14:textId="77777777" w:rsidR="00DA36FB" w:rsidRDefault="00302A85">
      <w:r>
        <w:rPr>
          <w:noProof/>
        </w:rPr>
        <w:drawing>
          <wp:inline distT="0" distB="0" distL="0" distR="0" wp14:anchorId="02ED53F7" wp14:editId="65BADF1A">
            <wp:extent cx="5943600" cy="3333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10A2D3" wp14:editId="6117FABC">
            <wp:extent cx="5943600" cy="2654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2A142" w14:textId="6EA401E2" w:rsidR="00302A85" w:rsidRDefault="00302A85" w:rsidP="518F6F99">
      <w:pPr>
        <w:spacing w:line="257" w:lineRule="auto"/>
        <w:rPr>
          <w:rFonts w:ascii="Calibri" w:eastAsia="Calibri" w:hAnsi="Calibri" w:cs="Calibri"/>
        </w:rPr>
      </w:pPr>
      <w:r>
        <w:rPr>
          <w:noProof/>
        </w:rPr>
        <w:lastRenderedPageBreak/>
        <w:drawing>
          <wp:inline distT="0" distB="0" distL="0" distR="0" wp14:anchorId="6B6C1ECC" wp14:editId="6680F20C">
            <wp:extent cx="5943600" cy="3470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6F2135" wp14:editId="58D82C2F">
            <wp:extent cx="5943600" cy="34677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2A85" w:rsidSect="00302A85">
      <w:pgSz w:w="12240" w:h="15840"/>
      <w:pgMar w:top="108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MrS0MDM1MjeyMDdW0lEKTi0uzszPAykwqgUA6hKnaywAAAA="/>
  </w:docVars>
  <w:rsids>
    <w:rsidRoot w:val="00302A85"/>
    <w:rsid w:val="00025985"/>
    <w:rsid w:val="001332B8"/>
    <w:rsid w:val="001F1AF9"/>
    <w:rsid w:val="00271E32"/>
    <w:rsid w:val="00302A85"/>
    <w:rsid w:val="00322899"/>
    <w:rsid w:val="004D6DD2"/>
    <w:rsid w:val="005D5190"/>
    <w:rsid w:val="006D5EE4"/>
    <w:rsid w:val="007A7BA1"/>
    <w:rsid w:val="00C02884"/>
    <w:rsid w:val="00D035EA"/>
    <w:rsid w:val="00F16A28"/>
    <w:rsid w:val="1F4EF03D"/>
    <w:rsid w:val="4C8ED556"/>
    <w:rsid w:val="518F6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AF3DB"/>
  <w15:chartTrackingRefBased/>
  <w15:docId w15:val="{40C4A976-5210-453E-AE43-4E5F8A337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41F9F8AACF9743A3247F29B258079E" ma:contentTypeVersion="4" ma:contentTypeDescription="Create a new document." ma:contentTypeScope="" ma:versionID="45a5dd45d53e4fa08980c80fed404a2a">
  <xsd:schema xmlns:xsd="http://www.w3.org/2001/XMLSchema" xmlns:xs="http://www.w3.org/2001/XMLSchema" xmlns:p="http://schemas.microsoft.com/office/2006/metadata/properties" xmlns:ns2="51a2721a-2a49-4a6d-aaa6-8733dce0d48f" targetNamespace="http://schemas.microsoft.com/office/2006/metadata/properties" ma:root="true" ma:fieldsID="15b00b76a079f21d01c76c0edbfaa131" ns2:_="">
    <xsd:import namespace="51a2721a-2a49-4a6d-aaa6-8733dce0d48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a2721a-2a49-4a6d-aaa6-8733dce0d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8B9D6B-B474-438E-847E-D178B1CBCFAB}"/>
</file>

<file path=customXml/itemProps2.xml><?xml version="1.0" encoding="utf-8"?>
<ds:datastoreItem xmlns:ds="http://schemas.openxmlformats.org/officeDocument/2006/customXml" ds:itemID="{79E13EC1-CE56-4348-B343-F6350B7A17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36FDFD-BADD-44D6-8138-25F909F064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asiah Binti Sulaiman</dc:creator>
  <cp:keywords/>
  <dc:description/>
  <cp:lastModifiedBy>Salasiah Sulaiman</cp:lastModifiedBy>
  <cp:revision>6</cp:revision>
  <dcterms:created xsi:type="dcterms:W3CDTF">2021-06-24T01:36:00Z</dcterms:created>
  <dcterms:modified xsi:type="dcterms:W3CDTF">2023-05-17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1F9F8AACF9743A3247F29B258079E</vt:lpwstr>
  </property>
  <property fmtid="{D5CDD505-2E9C-101B-9397-08002B2CF9AE}" pid="3" name="Order">
    <vt:r8>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